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7C10E7" w14:textId="1F8DAA9D" w:rsidR="000644B5" w:rsidRPr="00EE68A1" w:rsidRDefault="00E70362">
      <w:pPr>
        <w:rPr>
          <w:rFonts w:ascii="MS Mincho" w:eastAsia="MS Mincho" w:hAnsi="MS Mincho"/>
          <w:b/>
        </w:rPr>
      </w:pPr>
      <w:r>
        <w:rPr>
          <w:rFonts w:ascii="MS Mincho" w:eastAsia="MS Mincho" w:hAnsi="MS Mincho"/>
          <w:b/>
        </w:rPr>
        <w:t xml:space="preserve">Supplementary file 1. </w:t>
      </w:r>
      <w:bookmarkStart w:id="0" w:name="_GoBack"/>
      <w:bookmarkEnd w:id="0"/>
      <w:r w:rsidR="00EE68A1" w:rsidRPr="00EE68A1">
        <w:rPr>
          <w:rFonts w:ascii="MS Mincho" w:eastAsia="MS Mincho" w:hAnsi="MS Mincho"/>
          <w:b/>
        </w:rPr>
        <w:t xml:space="preserve">Annotated </w:t>
      </w:r>
      <w:r w:rsidR="000644B5" w:rsidRPr="00EE68A1">
        <w:rPr>
          <w:rFonts w:ascii="MS Mincho" w:eastAsia="MS Mincho" w:hAnsi="MS Mincho"/>
          <w:b/>
        </w:rPr>
        <w:t>sequence</w:t>
      </w:r>
      <w:r w:rsidR="00EE68A1">
        <w:rPr>
          <w:rFonts w:ascii="MS Mincho" w:eastAsia="MS Mincho" w:hAnsi="MS Mincho"/>
          <w:b/>
        </w:rPr>
        <w:t>s</w:t>
      </w:r>
      <w:r w:rsidR="000644B5" w:rsidRPr="00EE68A1">
        <w:rPr>
          <w:rFonts w:ascii="MS Mincho" w:eastAsia="MS Mincho" w:hAnsi="MS Mincho"/>
          <w:b/>
        </w:rPr>
        <w:t xml:space="preserve"> of </w:t>
      </w:r>
      <w:r w:rsidR="000644B5" w:rsidRPr="00EE68A1">
        <w:rPr>
          <w:rFonts w:ascii="MS Mincho" w:eastAsia="MS Mincho" w:hAnsi="MS Mincho" w:cstheme="minorHAnsi"/>
          <w:b/>
          <w:i/>
        </w:rPr>
        <w:t>L. passim</w:t>
      </w:r>
      <w:r w:rsidR="000644B5" w:rsidRPr="00EE68A1">
        <w:rPr>
          <w:rFonts w:ascii="MS Mincho" w:eastAsia="MS Mincho" w:hAnsi="MS Mincho"/>
          <w:b/>
        </w:rPr>
        <w:t xml:space="preserve"> </w:t>
      </w:r>
      <w:proofErr w:type="spellStart"/>
      <w:r w:rsidR="000644B5" w:rsidRPr="00EE68A1">
        <w:rPr>
          <w:rFonts w:ascii="MS Mincho" w:eastAsia="MS Mincho" w:hAnsi="MS Mincho"/>
          <w:b/>
        </w:rPr>
        <w:t>miltefosine</w:t>
      </w:r>
      <w:proofErr w:type="spellEnd"/>
      <w:r w:rsidR="000644B5" w:rsidRPr="00EE68A1">
        <w:rPr>
          <w:rFonts w:ascii="MS Mincho" w:eastAsia="MS Mincho" w:hAnsi="MS Mincho"/>
          <w:b/>
        </w:rPr>
        <w:t xml:space="preserve"> transporter and tyrosine aminotransferase</w:t>
      </w:r>
      <w:r w:rsidR="00EE68A1">
        <w:rPr>
          <w:rFonts w:ascii="MS Mincho" w:eastAsia="MS Mincho" w:hAnsi="MS Mincho"/>
          <w:b/>
        </w:rPr>
        <w:t xml:space="preserve"> genes</w:t>
      </w:r>
    </w:p>
    <w:p w14:paraId="6C5A2881" w14:textId="77777777" w:rsidR="00EE68A1" w:rsidRPr="00EE68A1" w:rsidRDefault="00EE68A1">
      <w:pPr>
        <w:rPr>
          <w:rFonts w:ascii="MS Mincho" w:eastAsia="MS Mincho" w:hAnsi="MS Mincho"/>
          <w:b/>
        </w:rPr>
      </w:pPr>
    </w:p>
    <w:p w14:paraId="51A1388C" w14:textId="77777777" w:rsidR="00D72989" w:rsidRPr="00D72989" w:rsidRDefault="00D72989">
      <w:pPr>
        <w:rPr>
          <w:rFonts w:ascii="MS Mincho" w:eastAsia="MS Mincho" w:hAnsi="MS Mincho"/>
        </w:rPr>
      </w:pPr>
      <w:r w:rsidRPr="00D72989">
        <w:rPr>
          <w:rFonts w:ascii="MS Mincho" w:eastAsia="MS Mincho" w:hAnsi="MS Mincho" w:hint="eastAsia"/>
        </w:rPr>
        <w:t>&gt;</w:t>
      </w:r>
      <w:r w:rsidRPr="00005AD0">
        <w:rPr>
          <w:rFonts w:ascii="MS Mincho" w:eastAsia="MS Mincho" w:hAnsi="MS Mincho"/>
          <w:i/>
        </w:rPr>
        <w:t>L. passim</w:t>
      </w:r>
      <w:r w:rsidRPr="00D72989">
        <w:rPr>
          <w:rFonts w:ascii="MS Mincho" w:eastAsia="MS Mincho" w:hAnsi="MS Mincho"/>
        </w:rPr>
        <w:t xml:space="preserve"> </w:t>
      </w:r>
      <w:proofErr w:type="spellStart"/>
      <w:r w:rsidRPr="00D72989">
        <w:rPr>
          <w:rFonts w:ascii="MS Mincho" w:eastAsia="MS Mincho" w:hAnsi="MS Mincho"/>
        </w:rPr>
        <w:t>miltefosine</w:t>
      </w:r>
      <w:proofErr w:type="spellEnd"/>
      <w:r w:rsidRPr="00D72989">
        <w:rPr>
          <w:rFonts w:ascii="MS Mincho" w:eastAsia="MS Mincho" w:hAnsi="MS Mincho"/>
        </w:rPr>
        <w:t xml:space="preserve"> transporter (</w:t>
      </w:r>
      <w:proofErr w:type="spellStart"/>
      <w:r w:rsidRPr="00D93578">
        <w:rPr>
          <w:rFonts w:ascii="MS Mincho" w:eastAsia="MS Mincho" w:hAnsi="MS Mincho"/>
          <w:i/>
        </w:rPr>
        <w:t>LpMT</w:t>
      </w:r>
      <w:proofErr w:type="spellEnd"/>
      <w:r w:rsidRPr="00D72989">
        <w:rPr>
          <w:rFonts w:ascii="MS Mincho" w:eastAsia="MS Mincho" w:hAnsi="MS Mincho"/>
        </w:rPr>
        <w:t>)</w:t>
      </w:r>
    </w:p>
    <w:p w14:paraId="31032967" w14:textId="77777777" w:rsidR="005E23BD" w:rsidRPr="005E23BD" w:rsidRDefault="005E23BD" w:rsidP="005E23BD">
      <w:pPr>
        <w:rPr>
          <w:rFonts w:ascii="MS Mincho" w:eastAsia="MS Mincho" w:hAnsi="MS Mincho"/>
        </w:rPr>
      </w:pPr>
      <w:r w:rsidRPr="005E23BD">
        <w:rPr>
          <w:rFonts w:ascii="MS Mincho" w:eastAsia="MS Mincho" w:hAnsi="MS Mincho"/>
        </w:rPr>
        <w:t>ATGTCGGGGCGGCAGCCAACGTGGCGGAAGTACTTCCCGTCCAGCGTGTTCCCCGACAAGTGCTGTGACGTCTTGTGCTGCGGCCGCCTTAGCCAAGAGGCGGAGGAAGACGTCGAGGCGGAGGTCATCGTTCACATGAACGATCCGGTGGCCAACGCGGAGTTCAAATACCCGTCCAACTTCATCTGCACCTCCAAGTACACCATGTGGTCCTTCCTCCCCTTGGGCCTCTTCTTTCAGTTCATGAAGGTGAGCAACATCTACTTTTTAATCAATATGGTCTTCAGCCTCATTCCAGGAGTTTCACCCGTGAGCCCAGCCACCGCCGTAGCCCCGCTGGTGGTCGTGGTCGTGGTCGCGCTGATCAAGGAAGGCATTGAGGATATTCGGCGTCACCAGGCGGACAATAAGGCGAACTCCATCGCGGCAATGGTCGTGCGAGGCGACGAGCTCGTCGCGGTCGCAAGCAAAGATGTACAGGCCGGCGACGTGATGTACATCAAAATCGGGGAGGAGGTGCGTGCGGATGTCGTACTCTTCTCCACCTCCGTGGACGAGGGCCAGGCCTTCATCGACACCTGCAACCTCGATGGCGAGACAAGCCTGAAGAGCCGTAAGGCGCTCGAGCACACGTGGTCGCTGAACAGCGTGGAGGCAGTGAAAAATAGCACAGGCGTGCTGCACACGAGCATGCCTGACCCCGGGCTGCTGTCGTGGAACGGCATGTTAGAGCTGAACGGTGAGGAGTTGGCGCTTTCGCTCGACCAGTTTCTCTACCGCGGCTGCATCCTGCGGAACACCGACTGGATCTGGGGCATGGTCGCCTACGCCGGCATCGACACGAAGATGTTCCGCAACTTGAAGGAGAAGCCGCCCAAGTCGTCCAACCTCGACCGCAAGCTAAACTACCTCATCGTCGCCATCTTCATCTTTCAGAACATTATGCTCTTTATTATAGCCTCGCTGGCCGTCTGGTGGAATCACAAGCACCGCGACGCCGTCTACCTCGACTACTTTCTGAAGCAGTACGAGAACGGTCGCCTGTGGGGCTACCGCTACCTTGCCTACTTCATCCTGCTCAGCTACTGCGTGCCCATCTCCCTCTTCATCACGACGGAGCTGTGCAAGGTGATTCAGGCGCAGTGGATGCGGGTGGATTGCCACATGATGGAGTACATGTCTGACCGCTGGCGCCACTGCCAGCCGAACACGTCGAACCTAAACGAGCAGCTCGCCATGGTGCGATTTATCTTTAGCGACAAGACGGGCACGCTGACCGAGAACGTCATGAAGTTCAAGCGCGGCGACGCTCTCGGCTTCCCGATCGACACGAATGACCTGGAGAGCTGCAGGACGCAGATGCGCAAAGAGGAGAGCTCGAGTGGGCTGGGCCCAGTGCAGGAGTACTTCTTAGCCCTCGCCCTGTGTAACACGATCCAGCCCTTCAAGGACGAGGAGCGGGAGCACGGCGTGATTTACGAGGGCAGCTCCCCAGACGAGGTCGCTCTTGTCGAGACGGCCGCGGAGCTTGGGTTCCGCCTGATCAGTCGGACCACCCGCACCATCACCCTGCAGCTGGCGAACGGGACGAAAAAGGTCTACAACGTTCTTGCGACGCTGGAGTTTACGCCGGACCGCAAGATGATGAGCGTCGTTGTCGAGGACAACGACACGAAGCGGGTAACCTTGTACAACAAGGGTGCGGACAGCTTCGTGCGGTCGCAGCTCAGCCGCGGTCCCGACGTGCAGGCGCATATGGAGCGGGTCGACGGCGTGCTGACGGAGATGTCGTCGACGGGGCTGCGCACGTTGCTCGTGTGCGCCAAGGACCTTACCCGCGCTCAATTCGAGACGTGGAATACACGCTTCGTGGAAGCTGGCAAGGTACTCCACAACCGCAGTGAGGAGGTGGACCGGGTGTGCCTGGAGATGGAGAAGGACATGCGCCTCGTCGGTGCCACCGCGATCGAGGACAAGCTGCAGGACCAGGTGCCGGAAACACTCTCCTTTTTCTTAAACGCAGGCGTGGTCGTCTGGATGCTGACGGGCGACAAGCGCGAGACGGCTGTCACGATTGCTACGACGTCGACGCTGTGCGACCCGCGGACGGACTTCGTGGACCACATCGACATCGGCCACTTCGAACCGTCCGCGAGGAGCGCGATCGACAAGGTGGGCCGCGACCTGGAGGTGGTGGAGCAGCACGTCAACTTGAAAGGCAGCGATCAGGAGCGGCGCTGCACCTTCGTCGTCGACGGCCCGGCGCTGAATGTCGCCATGGAGCACTACTTCGAGAAGTTTCTCGCCCTTTCGCAGAAGGTGAACTCCGCCGTCTGCTGCCGCCTCACGCCGATCCAGAAGGCCAACGTGGTGCACATGTTCCAGAAGTCCACCGGGCTGACGGCGCTCGCCATTGGCGACGGCGCCAACGACGTGTCGATGATCCAGGAGGGTCGCGTGGGGATCGGCATCATCGGGCTGGAGGGCGCTCAGGCGGCGCTGGCGGCGGACTACGCCATCCCCCGCTTCAAGCACCTGCGACGTCTCTGCGCCGTACACGGCCGCTACGCCCTCTACCGCAACGCGAGCTGCATCCTCGTGAGCTTCTACAAGAACCTCATCATCGCGGTCTGCCAGTTCATCTTCTCCTTCTTCGTCGGCTTCTCCTCGCAGACGCCGTTTGATGGGTGGGTGCTGACCTTCTTCAACATCGCCCTCACCAGCATCCCGCCCTTCTTCATGGGGATCTTTGACAAGGACCTGCCAGAGGAGGCGCTGCTAGAGCGGCCGAAGCTGTACACGCCGCTCTCGCACGGGGAGTACTTCAACGTGAAGATCCAGGTGCGATGGTTTATTGAGGCGCTCGTCACCGCCGCGGCGGTCTTCTTCATGGCCTACCCGACCATGGTCCACCTCGACGCCTCGAATAGCCGCTACACAGGCAAGCTGAGCGGTACCTTAGTCTATTGCGGCATTCTCACGATCGTCATCACCCGGTTTGCGCTCAACATCCGCTACTGGCAGTGGCTGCAGGCGCTCGGGATCGGCCTCTCCTACTTCTTCTTTATGTTGCTCCTCATCCTCTACTCCGCCATCCCGTCTCTCTTTGGTGACACGAGCTTTTACTTCCACGCCTACACGCTCTGGAGCAGCGGCA</w:t>
      </w:r>
      <w:r w:rsidRPr="005E23BD">
        <w:rPr>
          <w:rFonts w:ascii="MS Mincho" w:eastAsia="MS Mincho" w:hAnsi="MS Mincho"/>
        </w:rPr>
        <w:lastRenderedPageBreak/>
        <w:t>AGTACTGGTTTTACATGATTTTGTTTCTGGGGACGGAGCTGGTGATTGTTTTGAGCTGTAAGGTGATTCAGAAGTACGCGTTCCCGACTCTGCGTGATGTGGCGGAGCGTCAGTACGCGTTGCAGCACGGCGGCCACATGTAA</w:t>
      </w:r>
    </w:p>
    <w:p w14:paraId="70942A2C" w14:textId="77777777" w:rsidR="00D72989" w:rsidRDefault="00D72989">
      <w:pPr>
        <w:rPr>
          <w:rFonts w:ascii="MS Mincho" w:eastAsia="MS Mincho" w:hAnsi="MS Mincho"/>
        </w:rPr>
      </w:pPr>
    </w:p>
    <w:p w14:paraId="7F22CD98" w14:textId="7D7B300E" w:rsidR="00D72989" w:rsidRPr="00D72989" w:rsidRDefault="00D72989">
      <w:pPr>
        <w:rPr>
          <w:rFonts w:ascii="MS Mincho" w:eastAsia="MS Mincho" w:hAnsi="MS Mincho"/>
        </w:rPr>
      </w:pPr>
      <w:r w:rsidRPr="00D72989">
        <w:rPr>
          <w:rFonts w:ascii="MS Mincho" w:eastAsia="MS Mincho" w:hAnsi="MS Mincho" w:hint="eastAsia"/>
        </w:rPr>
        <w:t>&gt;</w:t>
      </w:r>
      <w:r w:rsidRPr="00005AD0">
        <w:rPr>
          <w:rFonts w:ascii="MS Mincho" w:eastAsia="MS Mincho" w:hAnsi="MS Mincho"/>
          <w:i/>
        </w:rPr>
        <w:t>L. passim</w:t>
      </w:r>
      <w:r w:rsidRPr="00D72989">
        <w:rPr>
          <w:rFonts w:ascii="MS Mincho" w:eastAsia="MS Mincho" w:hAnsi="MS Mincho"/>
        </w:rPr>
        <w:t xml:space="preserve"> tyrosine aminotransferase (</w:t>
      </w:r>
      <w:proofErr w:type="spellStart"/>
      <w:r w:rsidRPr="00D93578">
        <w:rPr>
          <w:rFonts w:ascii="MS Mincho" w:eastAsia="MS Mincho" w:hAnsi="MS Mincho"/>
          <w:i/>
        </w:rPr>
        <w:t>LpTAT</w:t>
      </w:r>
      <w:proofErr w:type="spellEnd"/>
      <w:r w:rsidRPr="00D72989">
        <w:rPr>
          <w:rFonts w:ascii="MS Mincho" w:eastAsia="MS Mincho" w:hAnsi="MS Mincho"/>
        </w:rPr>
        <w:t>)</w:t>
      </w:r>
    </w:p>
    <w:p w14:paraId="75364AE8" w14:textId="77777777" w:rsidR="005E23BD" w:rsidRPr="005E23BD" w:rsidRDefault="005E23BD" w:rsidP="005E23BD">
      <w:pPr>
        <w:rPr>
          <w:rFonts w:ascii="MS Mincho" w:eastAsia="MS Mincho" w:hAnsi="MS Mincho"/>
        </w:rPr>
      </w:pPr>
      <w:r w:rsidRPr="005E23BD">
        <w:rPr>
          <w:rFonts w:ascii="MS Mincho" w:eastAsia="MS Mincho" w:hAnsi="MS Mincho"/>
        </w:rPr>
        <w:t>ATGAGCAGCGCTTCACACTTCCCAGAGGTGCAGTCGTCGAAGCACGCACAGCGGACCCTGCAGCCCCTCACTGAGCTGACGGACAAGATGAAGCCGTCGCACAGCACCAAATCCCTGATCAAGCTGTCGATGGGTGACCCGACCGCCGACGGCAACCTGGTCGCGCCGCAAATCCTCGTGGACGAGATGGTGGACATCGTGAAGTCCAAAGACTTCAACGGCTATCCGCCCGTCGCCGGCTACAACGAGGCGCGCCAGGTCGTGGCTGACTACTGGAAGAAGTTTTGTGGCACGCAGGAGCGCAAGGACCAGATCAAGTGGAAGAACGCTCTCCTCACCTCAGGCGGCTCGCACGCGATTGTGCTCGCCATCAGCGCGCTCTGCAACGAGGGCGACAACCTCCTCGTGTGCGCGCCGGCCTTCCCGCACTACAAGACCGTGTGCGACAGCTACGGTGTGGAGTGCCGCTACTTCCTGCTCGACTCCGCCAAAAACTGGGAGGCCGATCTCGACGCGGCGGCCAAGCTGGTGGACAGCAAGACACGCGGCGTCCTTTTCGTGAACCCGTCCAACCCGTGCGGCAGCAACTATAGCCGCAAGCACGTGGGTGAGATCATTGAGTTCTGCGAGAAGTTCAGCCTACCTCTCATCAGCGACGAGATCTACGCCGAGCTCGTCTTCAAGGGCGAGGTGTTCACCTCCATCGCCGACTTCGACACCGACGTGCCGCGTCTCGTACTGGGCGGGTCGGCGAAGCACGCCGTCACCCCGGGCTGGCGCATTGGCTGGCTCATCCTGGTCGACCGCAAGGGCGTGGCAAAGAACTGGATGAACGGCATAGACCGCCTTTCACAGCTGCTGACGGGCTCGAACTCGATTGGGCAGATGTCGCTGGTGCGTGCCCTCACGAAGATTCCGCAGGACCACGTGGACAGTGTGGTTGCGCAGCTGGAGGCGGGTGCGAAGGTATACAACCGCCTGCTGGAGCACGACATCGGCATCACCTTCGATGCGCCACGTGCGTCGATGTTCGTCATGCTGAAGGTCGACCTCAGCTACTTCAAGGACATCGAGACCGACATGGACTTCTACGAGAAGCTGTTGGATGAAGAAAACGTGCAGGTGCTGCCGGGTGAGATCTTCGGCGTGCATGGCTTCGTACGTGCCACGACGTCGCGTCCGGCCGCCATCATCAACGAGGCAGTCGACCGCATCATCGAGTTCTGCCAGCGCCACAAGAAGTAA</w:t>
      </w:r>
    </w:p>
    <w:p w14:paraId="3EE4AEE0" w14:textId="77777777" w:rsidR="00D72989" w:rsidRPr="005E23BD" w:rsidRDefault="00D72989" w:rsidP="005E23BD">
      <w:pPr>
        <w:rPr>
          <w:rFonts w:ascii="MS Mincho" w:eastAsia="MS Mincho" w:hAnsi="MS Mincho"/>
        </w:rPr>
      </w:pPr>
    </w:p>
    <w:sectPr w:rsidR="00D72989" w:rsidRPr="005E23BD" w:rsidSect="002E5A9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0F161A" w14:textId="77777777" w:rsidR="000A67E3" w:rsidRDefault="000A67E3" w:rsidP="000644B5">
      <w:pPr>
        <w:spacing w:line="240" w:lineRule="auto"/>
      </w:pPr>
      <w:r>
        <w:separator/>
      </w:r>
    </w:p>
  </w:endnote>
  <w:endnote w:type="continuationSeparator" w:id="0">
    <w:p w14:paraId="56778A57" w14:textId="77777777" w:rsidR="000A67E3" w:rsidRDefault="000A67E3" w:rsidP="000644B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6B19D5" w14:textId="77777777" w:rsidR="000A67E3" w:rsidRDefault="000A67E3" w:rsidP="000644B5">
      <w:pPr>
        <w:spacing w:line="240" w:lineRule="auto"/>
      </w:pPr>
      <w:r>
        <w:separator/>
      </w:r>
    </w:p>
  </w:footnote>
  <w:footnote w:type="continuationSeparator" w:id="0">
    <w:p w14:paraId="571D5650" w14:textId="77777777" w:rsidR="000A67E3" w:rsidRDefault="000A67E3" w:rsidP="000644B5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TU3MTGwtLA0NjRS0lEKTi0uzszPAykwrAUAXOmJYiwAAAA="/>
  </w:docVars>
  <w:rsids>
    <w:rsidRoot w:val="00D72989"/>
    <w:rsid w:val="00005AD0"/>
    <w:rsid w:val="000644B5"/>
    <w:rsid w:val="000A67E3"/>
    <w:rsid w:val="001330F6"/>
    <w:rsid w:val="002E5A94"/>
    <w:rsid w:val="003C14A7"/>
    <w:rsid w:val="005E23BD"/>
    <w:rsid w:val="0073637F"/>
    <w:rsid w:val="008E3FB5"/>
    <w:rsid w:val="00C4015D"/>
    <w:rsid w:val="00D72989"/>
    <w:rsid w:val="00D93578"/>
    <w:rsid w:val="00E70362"/>
    <w:rsid w:val="00EE68A1"/>
    <w:rsid w:val="00F46CE8"/>
    <w:rsid w:val="00FC3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6D543D0"/>
  <w15:docId w15:val="{69A686F7-0848-41B8-A678-B31698796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line="0" w:lineRule="atLeas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015D"/>
  </w:style>
  <w:style w:type="paragraph" w:styleId="Heading1">
    <w:name w:val="heading 1"/>
    <w:basedOn w:val="Normal"/>
    <w:next w:val="Normal"/>
    <w:link w:val="Heading1Char"/>
    <w:uiPriority w:val="9"/>
    <w:qFormat/>
    <w:rsid w:val="00C4015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015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015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015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015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015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015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15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015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015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015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4015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C4015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C4015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C4015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C4015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C4015D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C4015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015D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015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4015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015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4015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C4015D"/>
    <w:rPr>
      <w:b/>
      <w:bCs/>
    </w:rPr>
  </w:style>
  <w:style w:type="character" w:styleId="Emphasis">
    <w:name w:val="Emphasis"/>
    <w:basedOn w:val="DefaultParagraphFont"/>
    <w:uiPriority w:val="20"/>
    <w:qFormat/>
    <w:rsid w:val="00C4015D"/>
    <w:rPr>
      <w:i/>
      <w:iCs/>
    </w:rPr>
  </w:style>
  <w:style w:type="paragraph" w:styleId="NoSpacing">
    <w:name w:val="No Spacing"/>
    <w:uiPriority w:val="1"/>
    <w:qFormat/>
    <w:rsid w:val="00C4015D"/>
    <w:pPr>
      <w:spacing w:line="240" w:lineRule="auto"/>
    </w:pPr>
  </w:style>
  <w:style w:type="paragraph" w:styleId="ListParagraph">
    <w:name w:val="List Paragraph"/>
    <w:basedOn w:val="Normal"/>
    <w:uiPriority w:val="34"/>
    <w:qFormat/>
    <w:rsid w:val="00C4015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015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4015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015D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015D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C4015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C4015D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C4015D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C4015D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4015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015D"/>
    <w:pPr>
      <w:outlineLvl w:val="9"/>
    </w:pPr>
  </w:style>
  <w:style w:type="paragraph" w:styleId="Header">
    <w:name w:val="header"/>
    <w:basedOn w:val="Normal"/>
    <w:link w:val="HeaderChar"/>
    <w:uiPriority w:val="99"/>
    <w:semiHidden/>
    <w:unhideWhenUsed/>
    <w:rsid w:val="000644B5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644B5"/>
  </w:style>
  <w:style w:type="paragraph" w:styleId="Footer">
    <w:name w:val="footer"/>
    <w:basedOn w:val="Normal"/>
    <w:link w:val="FooterChar"/>
    <w:uiPriority w:val="99"/>
    <w:semiHidden/>
    <w:unhideWhenUsed/>
    <w:rsid w:val="000644B5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644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86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ＭＳ ゴシック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ＭＳ 明朝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09</Words>
  <Characters>404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Frontiers</cp:lastModifiedBy>
  <cp:revision>2</cp:revision>
  <dcterms:created xsi:type="dcterms:W3CDTF">2019-04-18T14:22:00Z</dcterms:created>
  <dcterms:modified xsi:type="dcterms:W3CDTF">2019-04-18T14:22:00Z</dcterms:modified>
</cp:coreProperties>
</file>